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16410" w14:textId="73A9EEE0" w:rsidR="00C531A4" w:rsidRPr="00B12601" w:rsidRDefault="00C531A4" w:rsidP="00B12601">
      <w:pPr>
        <w:tabs>
          <w:tab w:val="left" w:pos="334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B12601">
        <w:rPr>
          <w:rFonts w:ascii="Times New Roman" w:hAnsi="Times New Roman" w:cs="Times New Roman"/>
          <w:b/>
          <w:bCs/>
          <w:sz w:val="24"/>
          <w:szCs w:val="24"/>
        </w:rPr>
        <w:t>COSC522</w:t>
      </w:r>
      <w:r w:rsidR="00B12601" w:rsidRPr="00B12601">
        <w:rPr>
          <w:rFonts w:ascii="Times New Roman" w:hAnsi="Times New Roman" w:cs="Times New Roman"/>
          <w:b/>
          <w:bCs/>
          <w:sz w:val="24"/>
          <w:szCs w:val="24"/>
        </w:rPr>
        <w:t xml:space="preserve"> - Machine Learning</w:t>
      </w:r>
    </w:p>
    <w:p w14:paraId="5807C0C7" w14:textId="2AFAD429" w:rsidR="00B12601" w:rsidRPr="00B12601" w:rsidRDefault="00B12601" w:rsidP="00B12601">
      <w:pPr>
        <w:tabs>
          <w:tab w:val="left" w:pos="3340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12601">
        <w:rPr>
          <w:rFonts w:ascii="Times New Roman" w:hAnsi="Times New Roman" w:cs="Times New Roman"/>
          <w:b/>
          <w:bCs/>
          <w:sz w:val="24"/>
          <w:szCs w:val="24"/>
        </w:rPr>
        <w:t>Final Project – Milestone 1</w:t>
      </w:r>
    </w:p>
    <w:p w14:paraId="6947C857" w14:textId="77777777" w:rsidR="00C531A4" w:rsidRDefault="00C531A4" w:rsidP="00321D65">
      <w:pPr>
        <w:rPr>
          <w:rFonts w:ascii="Times New Roman" w:hAnsi="Times New Roman" w:cs="Times New Roman"/>
          <w:sz w:val="24"/>
          <w:szCs w:val="24"/>
        </w:rPr>
      </w:pPr>
    </w:p>
    <w:p w14:paraId="30CA8F4C" w14:textId="7CF8A10F" w:rsidR="00321D65" w:rsidRPr="00321D65" w:rsidRDefault="00321D65" w:rsidP="00321D65">
      <w:pPr>
        <w:rPr>
          <w:rFonts w:ascii="Times New Roman" w:hAnsi="Times New Roman" w:cs="Times New Roman"/>
          <w:sz w:val="24"/>
          <w:szCs w:val="24"/>
        </w:rPr>
      </w:pPr>
      <w:r w:rsidRPr="00995C80">
        <w:rPr>
          <w:rFonts w:ascii="Times New Roman" w:hAnsi="Times New Roman" w:cs="Times New Roman"/>
          <w:b/>
          <w:bCs/>
          <w:sz w:val="24"/>
          <w:szCs w:val="24"/>
        </w:rPr>
        <w:t xml:space="preserve">Group Members: </w:t>
      </w:r>
      <w:r w:rsidRPr="00321D65">
        <w:rPr>
          <w:rFonts w:ascii="Times New Roman" w:hAnsi="Times New Roman" w:cs="Times New Roman"/>
          <w:sz w:val="24"/>
          <w:szCs w:val="24"/>
        </w:rPr>
        <w:t>Aaron Wilson, Adrian Cross, and Xuesong Fan</w:t>
      </w:r>
    </w:p>
    <w:p w14:paraId="65E8238F" w14:textId="77777777" w:rsidR="00321D65" w:rsidRPr="00321D65" w:rsidRDefault="00321D65" w:rsidP="00321D65">
      <w:pPr>
        <w:rPr>
          <w:rFonts w:ascii="Times New Roman" w:hAnsi="Times New Roman" w:cs="Times New Roman"/>
          <w:sz w:val="24"/>
          <w:szCs w:val="24"/>
        </w:rPr>
      </w:pPr>
      <w:r w:rsidRPr="00995C80">
        <w:rPr>
          <w:rFonts w:ascii="Times New Roman" w:hAnsi="Times New Roman" w:cs="Times New Roman"/>
          <w:b/>
          <w:bCs/>
          <w:sz w:val="24"/>
          <w:szCs w:val="24"/>
        </w:rPr>
        <w:t>Topic:</w:t>
      </w:r>
      <w:r w:rsidRPr="00321D65">
        <w:rPr>
          <w:rFonts w:ascii="Times New Roman" w:hAnsi="Times New Roman" w:cs="Times New Roman"/>
          <w:sz w:val="24"/>
          <w:szCs w:val="24"/>
        </w:rPr>
        <w:t xml:space="preserve"> VSB Power Line Fault Detection</w:t>
      </w:r>
    </w:p>
    <w:p w14:paraId="0BBE55C1" w14:textId="15A913B2" w:rsidR="00DF5276" w:rsidRPr="005B1985" w:rsidRDefault="00321D65" w:rsidP="00321D65">
      <w:pPr>
        <w:rPr>
          <w:rFonts w:ascii="Times New Roman" w:hAnsi="Times New Roman" w:cs="Times New Roman"/>
          <w:sz w:val="24"/>
          <w:szCs w:val="24"/>
        </w:rPr>
      </w:pPr>
      <w:r w:rsidRPr="00995C80">
        <w:rPr>
          <w:rFonts w:ascii="Times New Roman" w:hAnsi="Times New Roman" w:cs="Times New Roman"/>
          <w:b/>
          <w:bCs/>
          <w:sz w:val="24"/>
          <w:szCs w:val="24"/>
        </w:rPr>
        <w:t>Link:</w:t>
      </w:r>
      <w:r w:rsidRPr="00321D65">
        <w:rPr>
          <w:rFonts w:ascii="Times New Roman" w:hAnsi="Times New Roman" w:cs="Times New Roman"/>
          <w:sz w:val="24"/>
          <w:szCs w:val="24"/>
        </w:rPr>
        <w:t xml:space="preserve"> https://www.kaggle.com/c/vsb-power-line-fault-detection</w:t>
      </w:r>
    </w:p>
    <w:sectPr w:rsidR="00DF5276" w:rsidRPr="005B1985" w:rsidSect="005B1985">
      <w:pgSz w:w="12240" w:h="15840" w:code="1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jY3NzUxNzU2szBS0lEKTi0uzszPAykwqgUAc3+BWiwAAAA="/>
  </w:docVars>
  <w:rsids>
    <w:rsidRoot w:val="00EC526B"/>
    <w:rsid w:val="00062ABC"/>
    <w:rsid w:val="00321D65"/>
    <w:rsid w:val="005B1985"/>
    <w:rsid w:val="005E3A80"/>
    <w:rsid w:val="005F103A"/>
    <w:rsid w:val="006F7B01"/>
    <w:rsid w:val="00885DD1"/>
    <w:rsid w:val="00995C80"/>
    <w:rsid w:val="00A12824"/>
    <w:rsid w:val="00B12601"/>
    <w:rsid w:val="00BC5D8B"/>
    <w:rsid w:val="00BE4097"/>
    <w:rsid w:val="00C531A4"/>
    <w:rsid w:val="00DF5276"/>
    <w:rsid w:val="00EC5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26DAD"/>
  <w15:chartTrackingRefBased/>
  <w15:docId w15:val="{3D7A43E9-08DE-439A-81C7-CA0830A0B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song fan</dc:creator>
  <cp:keywords/>
  <dc:description/>
  <cp:lastModifiedBy>xuesong fan</cp:lastModifiedBy>
  <cp:revision>8</cp:revision>
  <cp:lastPrinted>2019-11-05T13:25:00Z</cp:lastPrinted>
  <dcterms:created xsi:type="dcterms:W3CDTF">2019-11-05T13:22:00Z</dcterms:created>
  <dcterms:modified xsi:type="dcterms:W3CDTF">2019-11-05T13:26:00Z</dcterms:modified>
</cp:coreProperties>
</file>